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6B02A" w14:textId="0178E466" w:rsidR="000A4703" w:rsidRPr="001372BB" w:rsidRDefault="0098543C" w:rsidP="000A470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nday School </w:t>
      </w:r>
      <w:r>
        <w:rPr>
          <w:b/>
          <w:bCs/>
          <w:sz w:val="28"/>
          <w:szCs w:val="28"/>
        </w:rPr>
        <w:tab/>
      </w:r>
      <w:r w:rsidR="00F97187">
        <w:rPr>
          <w:b/>
          <w:bCs/>
          <w:sz w:val="28"/>
          <w:szCs w:val="28"/>
        </w:rPr>
        <w:t xml:space="preserve">                           </w:t>
      </w:r>
      <w:r>
        <w:rPr>
          <w:b/>
          <w:bCs/>
          <w:sz w:val="28"/>
          <w:szCs w:val="28"/>
        </w:rPr>
        <w:t xml:space="preserve">  </w:t>
      </w:r>
      <w:r w:rsidR="00F97187">
        <w:rPr>
          <w:b/>
          <w:bCs/>
          <w:sz w:val="28"/>
          <w:szCs w:val="28"/>
        </w:rPr>
        <w:t>1 Thessalonians</w:t>
      </w:r>
      <w:r w:rsidR="00CF06F5">
        <w:rPr>
          <w:b/>
          <w:bCs/>
          <w:sz w:val="28"/>
          <w:szCs w:val="28"/>
        </w:rPr>
        <w:t xml:space="preserve"> 1</w:t>
      </w:r>
      <w:r w:rsidR="00F97187">
        <w:rPr>
          <w:b/>
          <w:bCs/>
          <w:sz w:val="28"/>
          <w:szCs w:val="28"/>
        </w:rPr>
        <w:t>, Introduction</w:t>
      </w:r>
      <w:r>
        <w:rPr>
          <w:b/>
          <w:bCs/>
          <w:sz w:val="28"/>
          <w:szCs w:val="28"/>
        </w:rPr>
        <w:t xml:space="preserve">   </w:t>
      </w:r>
      <w:r w:rsidR="00F97187">
        <w:rPr>
          <w:b/>
          <w:bCs/>
          <w:sz w:val="28"/>
          <w:szCs w:val="28"/>
        </w:rPr>
        <w:t xml:space="preserve">            </w:t>
      </w:r>
      <w:r>
        <w:rPr>
          <w:b/>
          <w:bCs/>
          <w:sz w:val="28"/>
          <w:szCs w:val="28"/>
        </w:rPr>
        <w:t xml:space="preserve">           </w:t>
      </w:r>
      <w:r w:rsidR="00F97187">
        <w:rPr>
          <w:b/>
          <w:bCs/>
          <w:sz w:val="28"/>
          <w:szCs w:val="28"/>
        </w:rPr>
        <w:t>July 11</w:t>
      </w:r>
      <w:r>
        <w:rPr>
          <w:b/>
          <w:bCs/>
          <w:sz w:val="28"/>
          <w:szCs w:val="28"/>
        </w:rPr>
        <w:t>, 2021</w:t>
      </w:r>
    </w:p>
    <w:p w14:paraId="2C0FBA65" w14:textId="3815ACD2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jc w:val="center"/>
        <w:rPr>
          <w:rFonts w:ascii="Verdana" w:eastAsia="Cambria Math" w:hAnsi="Verdana" w:cs="Wingdings 3"/>
          <w:i/>
          <w:sz w:val="18"/>
          <w:szCs w:val="18"/>
        </w:rPr>
      </w:pPr>
      <w:r w:rsidRPr="00CF06F5">
        <w:rPr>
          <w:rFonts w:ascii="Verdana" w:eastAsia="Cambria Math" w:hAnsi="Verdana" w:cs="Wingdings 3"/>
          <w:i/>
          <w:sz w:val="18"/>
          <w:szCs w:val="18"/>
        </w:rPr>
        <w:t xml:space="preserve">Introduction (1-2) </w:t>
      </w:r>
      <w:r w:rsidR="00037319">
        <w:rPr>
          <w:rFonts w:ascii="Verdana" w:eastAsia="Cambria Math" w:hAnsi="Verdana" w:cs="Wingdings 3"/>
          <w:i/>
          <w:sz w:val="18"/>
          <w:szCs w:val="18"/>
        </w:rPr>
        <w:t xml:space="preserve">The Gospel and </w:t>
      </w:r>
      <w:r w:rsidR="00443146">
        <w:rPr>
          <w:rFonts w:ascii="Verdana" w:eastAsia="Cambria Math" w:hAnsi="Verdana" w:cs="Wingdings 3"/>
          <w:i/>
          <w:sz w:val="18"/>
          <w:szCs w:val="18"/>
        </w:rPr>
        <w:t>Our</w:t>
      </w:r>
      <w:r w:rsidRPr="00CF06F5">
        <w:rPr>
          <w:rFonts w:ascii="Verdana" w:eastAsia="Cambria Math" w:hAnsi="Verdana" w:cs="Wingdings 3"/>
          <w:i/>
          <w:sz w:val="18"/>
          <w:szCs w:val="18"/>
        </w:rPr>
        <w:t xml:space="preserve"> Past, Present, and Future </w:t>
      </w:r>
      <w:r w:rsidR="007560AF">
        <w:rPr>
          <w:rFonts w:ascii="Verdana" w:eastAsia="Cambria Math" w:hAnsi="Verdana" w:cs="Wingdings 3"/>
          <w:i/>
          <w:sz w:val="18"/>
          <w:szCs w:val="18"/>
        </w:rPr>
        <w:t>Salvation</w:t>
      </w:r>
      <w:r w:rsidRPr="00CF06F5">
        <w:rPr>
          <w:rFonts w:ascii="Verdana" w:eastAsia="Cambria Math" w:hAnsi="Verdana" w:cs="Wingdings 3"/>
          <w:i/>
          <w:sz w:val="18"/>
          <w:szCs w:val="18"/>
        </w:rPr>
        <w:t xml:space="preserve"> (3-10)</w:t>
      </w:r>
    </w:p>
    <w:p w14:paraId="726E7C3F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27119286" w14:textId="0E893188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</w:rPr>
        <w:t xml:space="preserve">(1) </w:t>
      </w: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1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Paul, and Silvanus, and Timotheus, unto the church of the Thessalonians [which is] in God the Father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 xml:space="preserve">and 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[in] the Lord Jesus Christ: Grace [be] to you,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an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peace, from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God our Father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,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 xml:space="preserve">and 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the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Lord Jesus Christ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.  </w:t>
      </w:r>
    </w:p>
    <w:p w14:paraId="682EF179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  <w:vertAlign w:val="superscript"/>
        </w:rPr>
      </w:pPr>
    </w:p>
    <w:p w14:paraId="6BF2A424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2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We give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thanks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to God always for you all, making mention of you in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our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prayers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; </w:t>
      </w:r>
    </w:p>
    <w:p w14:paraId="568FFC94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  <w:vertAlign w:val="superscript"/>
        </w:rPr>
      </w:pPr>
    </w:p>
    <w:p w14:paraId="6CD98B36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3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Remembering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without ceasing your </w:t>
      </w:r>
    </w:p>
    <w:p w14:paraId="70BE8176" w14:textId="5FDA1200" w:rsidR="00CF06F5" w:rsidRPr="007A16F2" w:rsidRDefault="007A16F2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  <w:u w:val="single"/>
        </w:rPr>
      </w:pP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</w:r>
      <w:r>
        <w:rPr>
          <w:rFonts w:ascii="Verdana" w:eastAsia="Cambria Math" w:hAnsi="Verdana" w:cs="Wingdings 3"/>
          <w:sz w:val="18"/>
          <w:szCs w:val="18"/>
        </w:rPr>
        <w:tab/>
        <w:t xml:space="preserve">      </w:t>
      </w:r>
      <w:r w:rsidRPr="007A16F2">
        <w:rPr>
          <w:rFonts w:ascii="Verdana" w:eastAsia="Cambria Math" w:hAnsi="Verdana" w:cs="Wingdings 3"/>
          <w:sz w:val="18"/>
          <w:szCs w:val="18"/>
          <w:u w:val="single"/>
        </w:rPr>
        <w:t>Deliverance and Restoration from Sin’s:</w:t>
      </w:r>
    </w:p>
    <w:p w14:paraId="57798CF8" w14:textId="7EB28C71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  <w:highlight w:val="yellow"/>
        </w:rPr>
        <w:t xml:space="preserve">(1)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work of faith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, and /past – work is ergo/</w:t>
      </w:r>
      <w:r w:rsidR="007A16F2">
        <w:rPr>
          <w:rFonts w:ascii="Verdana" w:eastAsia="Cambria Math" w:hAnsi="Verdana" w:cs="Wingdings 3"/>
          <w:sz w:val="18"/>
          <w:szCs w:val="18"/>
        </w:rPr>
        <w:tab/>
      </w:r>
      <w:r w:rsidR="007A16F2">
        <w:rPr>
          <w:rFonts w:ascii="Verdana" w:eastAsia="Cambria Math" w:hAnsi="Verdana" w:cs="Wingdings 3"/>
          <w:sz w:val="18"/>
          <w:szCs w:val="18"/>
        </w:rPr>
        <w:tab/>
      </w:r>
      <w:r w:rsidR="007A16F2">
        <w:rPr>
          <w:rFonts w:ascii="Verdana" w:eastAsia="Cambria Math" w:hAnsi="Verdana" w:cs="Wingdings 3"/>
          <w:sz w:val="18"/>
          <w:szCs w:val="18"/>
        </w:rPr>
        <w:tab/>
      </w:r>
      <w:r w:rsidR="007A16F2">
        <w:rPr>
          <w:rFonts w:ascii="Verdana" w:eastAsia="Cambria Math" w:hAnsi="Verdana" w:cs="Wingdings 3"/>
          <w:sz w:val="18"/>
          <w:szCs w:val="18"/>
        </w:rPr>
        <w:tab/>
        <w:t xml:space="preserve">      Penalty – breaking the</w:t>
      </w:r>
      <w:r w:rsidR="00EF194B">
        <w:rPr>
          <w:rFonts w:ascii="Verdana" w:eastAsia="Cambria Math" w:hAnsi="Verdana" w:cs="Wingdings 3"/>
          <w:sz w:val="18"/>
          <w:szCs w:val="18"/>
        </w:rPr>
        <w:t xml:space="preserve"> </w:t>
      </w:r>
      <w:r w:rsidR="007A16F2">
        <w:rPr>
          <w:rFonts w:ascii="Verdana" w:eastAsia="Cambria Math" w:hAnsi="Verdana" w:cs="Wingdings 3"/>
          <w:sz w:val="18"/>
          <w:szCs w:val="18"/>
        </w:rPr>
        <w:t>10 Commandments</w:t>
      </w:r>
    </w:p>
    <w:p w14:paraId="6D21DEBB" w14:textId="6441F5DA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  <w:highlight w:val="yellow"/>
        </w:rPr>
        <w:t xml:space="preserve">(2)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labor of love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, and /present sanctification – labor is trouble and toil/</w:t>
      </w:r>
      <w:r w:rsidR="007A16F2">
        <w:rPr>
          <w:rFonts w:ascii="Verdana" w:eastAsia="Cambria Math" w:hAnsi="Verdana" w:cs="Wingdings 3"/>
          <w:sz w:val="18"/>
          <w:szCs w:val="18"/>
        </w:rPr>
        <w:tab/>
        <w:t xml:space="preserve">      Power – for victory over sin (Romans 6-8)</w:t>
      </w:r>
    </w:p>
    <w:p w14:paraId="476AA791" w14:textId="0B6120E1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b/>
          <w:bCs/>
          <w:sz w:val="18"/>
          <w:szCs w:val="18"/>
        </w:rPr>
      </w:pPr>
      <w:r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 xml:space="preserve">(3) 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patience of hope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</w:rPr>
        <w:t xml:space="preserve">  /future – when Christ returns/</w:t>
      </w:r>
      <w:r w:rsidR="007A16F2">
        <w:rPr>
          <w:rFonts w:ascii="Verdana" w:eastAsia="Cambria Math" w:hAnsi="Verdana" w:cs="Wingdings 3"/>
          <w:b/>
          <w:bCs/>
          <w:sz w:val="18"/>
          <w:szCs w:val="18"/>
        </w:rPr>
        <w:tab/>
      </w:r>
      <w:r w:rsidR="007A16F2">
        <w:rPr>
          <w:rFonts w:ascii="Verdana" w:eastAsia="Cambria Math" w:hAnsi="Verdana" w:cs="Wingdings 3"/>
          <w:b/>
          <w:bCs/>
          <w:sz w:val="18"/>
          <w:szCs w:val="18"/>
        </w:rPr>
        <w:tab/>
        <w:t xml:space="preserve">      </w:t>
      </w:r>
      <w:r w:rsidR="007A16F2" w:rsidRPr="007A16F2">
        <w:rPr>
          <w:rFonts w:ascii="Verdana" w:eastAsia="Cambria Math" w:hAnsi="Verdana" w:cs="Wingdings 3"/>
          <w:sz w:val="18"/>
          <w:szCs w:val="18"/>
        </w:rPr>
        <w:t>Presence – no sin in 1000 or heaven</w:t>
      </w:r>
    </w:p>
    <w:p w14:paraId="00070FC5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in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our Lord Jesus Christ,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in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the sight of God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an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our Father;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  <w:vertAlign w:val="superscript"/>
        </w:rPr>
        <w:t>4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 xml:space="preserve">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Knowing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, brethren beloved, your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election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 xml:space="preserve"> of Go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. </w:t>
      </w:r>
    </w:p>
    <w:p w14:paraId="29F4A7B3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29D23B2C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5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For our gospel came not to you in </w:t>
      </w:r>
      <w:r w:rsidRPr="00CF06F5">
        <w:rPr>
          <w:rFonts w:ascii="Verdana" w:eastAsia="Cambria Math" w:hAnsi="Verdana" w:cs="Wingdings 3"/>
          <w:b/>
          <w:bCs/>
          <w:sz w:val="18"/>
          <w:szCs w:val="18"/>
        </w:rPr>
        <w:t>word only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, </w:t>
      </w:r>
    </w:p>
    <w:p w14:paraId="0134D07E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622F2C84" w14:textId="128AB6B4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(1)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but also in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power,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 /past</w:t>
      </w:r>
      <w:r>
        <w:rPr>
          <w:rFonts w:ascii="Verdana" w:eastAsia="Cambria Math" w:hAnsi="Verdana" w:cs="Wingdings 3"/>
          <w:sz w:val="18"/>
          <w:szCs w:val="18"/>
        </w:rPr>
        <w:t xml:space="preserve"> – </w:t>
      </w:r>
      <w:proofErr w:type="spellStart"/>
      <w:r>
        <w:rPr>
          <w:rFonts w:ascii="Verdana" w:eastAsia="Cambria Math" w:hAnsi="Verdana" w:cs="Wingdings 3"/>
          <w:sz w:val="18"/>
          <w:szCs w:val="18"/>
        </w:rPr>
        <w:t>dynamis</w:t>
      </w:r>
      <w:proofErr w:type="spellEnd"/>
      <w:r>
        <w:rPr>
          <w:rFonts w:ascii="Verdana" w:eastAsia="Cambria Math" w:hAnsi="Verdana" w:cs="Wingdings 3"/>
          <w:sz w:val="18"/>
          <w:szCs w:val="18"/>
        </w:rPr>
        <w:t xml:space="preserve"> or dynamite, 2 Cor 5:17/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/</w:t>
      </w:r>
    </w:p>
    <w:p w14:paraId="46CBAD61" w14:textId="5DB60E5F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(2)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and in the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Holy Spirit,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 /present – sanctif</w:t>
      </w:r>
      <w:r>
        <w:rPr>
          <w:rFonts w:ascii="Verdana" w:eastAsia="Cambria Math" w:hAnsi="Verdana" w:cs="Wingdings 3"/>
          <w:sz w:val="18"/>
          <w:szCs w:val="18"/>
        </w:rPr>
        <w:t xml:space="preserve">ication, John 15:5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/</w:t>
      </w:r>
    </w:p>
    <w:p w14:paraId="0EC736FC" w14:textId="21077006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(3)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and in 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</w:rPr>
        <w:t xml:space="preserve">much 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assurance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;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 /</w:t>
      </w:r>
      <w:r>
        <w:rPr>
          <w:rFonts w:ascii="Verdana" w:eastAsia="Cambria Math" w:hAnsi="Verdana" w:cs="Wingdings 3"/>
          <w:sz w:val="18"/>
          <w:szCs w:val="18"/>
        </w:rPr>
        <w:t>future – most certain confidence, Hebrews 6:11 to the end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/</w:t>
      </w:r>
    </w:p>
    <w:p w14:paraId="0B9525BC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73D55C02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</w:rPr>
        <w:t xml:space="preserve">as ye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know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what manner of men we were among you for your sake. </w:t>
      </w:r>
    </w:p>
    <w:p w14:paraId="5B37BA34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03EF31F0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</w:rPr>
        <w:t xml:space="preserve">(2) </w:t>
      </w: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6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And ye became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followers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of us,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an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of the Lord, </w:t>
      </w:r>
    </w:p>
    <w:p w14:paraId="0A5B7DE3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b/>
          <w:bCs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</w:rPr>
        <w:t xml:space="preserve">having received the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wor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in </w:t>
      </w:r>
      <w:r w:rsidRPr="00CF06F5">
        <w:rPr>
          <w:rFonts w:ascii="Verdana" w:eastAsia="Cambria Math" w:hAnsi="Verdana" w:cs="Wingdings 3"/>
          <w:b/>
          <w:bCs/>
          <w:sz w:val="18"/>
          <w:szCs w:val="18"/>
        </w:rPr>
        <w:t>much affliction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, with joy of the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Holy Spirit</w:t>
      </w:r>
      <w:r w:rsidRPr="00CF06F5">
        <w:rPr>
          <w:rFonts w:ascii="Verdana" w:eastAsia="Cambria Math" w:hAnsi="Verdana" w:cs="Wingdings 3"/>
          <w:b/>
          <w:bCs/>
          <w:sz w:val="18"/>
          <w:szCs w:val="18"/>
        </w:rPr>
        <w:t xml:space="preserve">:  </w:t>
      </w:r>
    </w:p>
    <w:p w14:paraId="72F91BB1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b/>
          <w:bCs/>
          <w:sz w:val="18"/>
          <w:szCs w:val="18"/>
        </w:rPr>
      </w:pPr>
    </w:p>
    <w:p w14:paraId="59A85846" w14:textId="35C44BFD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7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So that ye were 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ensamples to all that believe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in Macedonia and Achaia.   </w:t>
      </w:r>
    </w:p>
    <w:p w14:paraId="2A4F62C0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8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For from you sounded out the word of the Lord not only in Macedonia and Achaia, but also in every place your </w:t>
      </w:r>
      <w:r w:rsidRPr="00CF06F5">
        <w:rPr>
          <w:rFonts w:ascii="Verdana" w:eastAsia="Cambria Math" w:hAnsi="Verdana" w:cs="Wingdings 3"/>
          <w:b/>
          <w:bCs/>
          <w:sz w:val="18"/>
          <w:szCs w:val="18"/>
        </w:rPr>
        <w:t>faith to God-ward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is spread abroad; so that we need not to speak anything.   </w:t>
      </w:r>
    </w:p>
    <w:p w14:paraId="428C3A1D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189E46A0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  <w:vertAlign w:val="superscript"/>
        </w:rPr>
        <w:t>9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For they themselves show of us what manner of entering in we had to you, and </w:t>
      </w:r>
    </w:p>
    <w:p w14:paraId="0B0824AC" w14:textId="77777777" w:rsidR="00CF06F5" w:rsidRP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527384F8" w14:textId="47519083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(1)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how ye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turned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 to God from idols /past</w:t>
      </w:r>
      <w:r>
        <w:rPr>
          <w:rFonts w:ascii="Verdana" w:eastAsia="Cambria Math" w:hAnsi="Verdana" w:cs="Wingdings 3"/>
          <w:sz w:val="18"/>
          <w:szCs w:val="18"/>
        </w:rPr>
        <w:t xml:space="preserve"> – each individual believer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/</w:t>
      </w:r>
    </w:p>
    <w:p w14:paraId="34C0F78F" w14:textId="751D7529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>
        <w:rPr>
          <w:rFonts w:ascii="Verdana" w:eastAsia="Cambria Math" w:hAnsi="Verdana" w:cs="Wingdings 3"/>
          <w:sz w:val="18"/>
          <w:szCs w:val="18"/>
        </w:rPr>
        <w:t xml:space="preserve">(2) 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to </w:t>
      </w:r>
      <w:r w:rsidR="00CF06F5" w:rsidRPr="00CF06F5">
        <w:rPr>
          <w:rFonts w:ascii="Verdana" w:eastAsia="Cambria Math" w:hAnsi="Verdana" w:cs="Wingdings 3"/>
          <w:sz w:val="18"/>
          <w:szCs w:val="18"/>
          <w:highlight w:val="yellow"/>
        </w:rPr>
        <w:t>serve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 xml:space="preserve"> the living and true God; /present</w:t>
      </w:r>
      <w:r>
        <w:rPr>
          <w:rFonts w:ascii="Verdana" w:eastAsia="Cambria Math" w:hAnsi="Verdana" w:cs="Wingdings 3"/>
          <w:sz w:val="18"/>
          <w:szCs w:val="18"/>
        </w:rPr>
        <w:t xml:space="preserve"> – serve God first, then others</w:t>
      </w:r>
      <w:r w:rsidR="00CF06F5" w:rsidRPr="00CF06F5">
        <w:rPr>
          <w:rFonts w:ascii="Verdana" w:eastAsia="Cambria Math" w:hAnsi="Verdana" w:cs="Wingdings 3"/>
          <w:sz w:val="18"/>
          <w:szCs w:val="18"/>
        </w:rPr>
        <w:t>/</w:t>
      </w:r>
    </w:p>
    <w:p w14:paraId="69E5FE24" w14:textId="15F09027" w:rsidR="00CF06F5" w:rsidRPr="00CF06F5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b/>
          <w:bCs/>
          <w:sz w:val="18"/>
          <w:szCs w:val="18"/>
        </w:rPr>
      </w:pPr>
      <w:r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 xml:space="preserve">(3) 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  <w:vertAlign w:val="superscript"/>
        </w:rPr>
        <w:t>10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 xml:space="preserve"> And to wait for his Son from heaven,</w:t>
      </w:r>
      <w:r w:rsidR="00CF06F5" w:rsidRPr="00CF06F5">
        <w:rPr>
          <w:rFonts w:ascii="Verdana" w:eastAsia="Cambria Math" w:hAnsi="Verdana" w:cs="Wingdings 3"/>
          <w:b/>
          <w:bCs/>
          <w:sz w:val="18"/>
          <w:szCs w:val="18"/>
        </w:rPr>
        <w:t xml:space="preserve"> </w:t>
      </w:r>
      <w:r w:rsidR="00CF06F5" w:rsidRPr="00037319">
        <w:rPr>
          <w:rFonts w:ascii="Verdana" w:eastAsia="Cambria Math" w:hAnsi="Verdana" w:cs="Wingdings 3"/>
          <w:b/>
          <w:bCs/>
          <w:sz w:val="18"/>
          <w:szCs w:val="18"/>
        </w:rPr>
        <w:t>/future</w:t>
      </w:r>
      <w:r w:rsidRPr="00037319">
        <w:rPr>
          <w:rFonts w:ascii="Verdana" w:eastAsia="Cambria Math" w:hAnsi="Verdana" w:cs="Wingdings 3"/>
          <w:sz w:val="18"/>
          <w:szCs w:val="18"/>
        </w:rPr>
        <w:t>- more details on this event later in 1 &amp; 2 Thessalonians</w:t>
      </w:r>
      <w:r w:rsidR="00CF06F5" w:rsidRPr="00037319">
        <w:rPr>
          <w:rFonts w:ascii="Verdana" w:eastAsia="Cambria Math" w:hAnsi="Verdana" w:cs="Wingdings 3"/>
          <w:sz w:val="18"/>
          <w:szCs w:val="18"/>
        </w:rPr>
        <w:t>/</w:t>
      </w:r>
    </w:p>
    <w:p w14:paraId="1D243A42" w14:textId="0BFAD1D9" w:rsidR="00CF06F5" w:rsidRDefault="00CF06F5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  <w:r w:rsidRPr="00CF06F5">
        <w:rPr>
          <w:rFonts w:ascii="Verdana" w:eastAsia="Cambria Math" w:hAnsi="Verdana" w:cs="Wingdings 3"/>
          <w:sz w:val="18"/>
          <w:szCs w:val="18"/>
        </w:rPr>
        <w:t xml:space="preserve">whom he raised from the dead, [even] Jesus, </w:t>
      </w:r>
      <w:proofErr w:type="gramStart"/>
      <w:r w:rsidRPr="00CF06F5">
        <w:rPr>
          <w:rFonts w:ascii="Verdana" w:eastAsia="Cambria Math" w:hAnsi="Verdana" w:cs="Wingdings 3"/>
          <w:sz w:val="18"/>
          <w:szCs w:val="18"/>
        </w:rPr>
        <w:t>which</w:t>
      </w:r>
      <w:proofErr w:type="gramEnd"/>
      <w:r w:rsidRPr="00CF06F5">
        <w:rPr>
          <w:rFonts w:ascii="Verdana" w:eastAsia="Cambria Math" w:hAnsi="Verdana" w:cs="Wingdings 3"/>
          <w:sz w:val="18"/>
          <w:szCs w:val="18"/>
        </w:rPr>
        <w:t xml:space="preserve">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delivered us from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 xml:space="preserve"> the </w:t>
      </w:r>
      <w:r w:rsidRPr="00CF06F5">
        <w:rPr>
          <w:rFonts w:ascii="Verdana" w:eastAsia="Cambria Math" w:hAnsi="Verdana" w:cs="Wingdings 3"/>
          <w:b/>
          <w:bCs/>
          <w:sz w:val="18"/>
          <w:szCs w:val="18"/>
          <w:highlight w:val="yellow"/>
        </w:rPr>
        <w:t>wrath to come</w:t>
      </w:r>
      <w:r w:rsidRPr="00CF06F5">
        <w:rPr>
          <w:rFonts w:ascii="Verdana" w:eastAsia="Cambria Math" w:hAnsi="Verdana" w:cs="Wingdings 3"/>
          <w:sz w:val="18"/>
          <w:szCs w:val="18"/>
          <w:highlight w:val="yellow"/>
        </w:rPr>
        <w:t>.</w:t>
      </w:r>
      <w:r w:rsidRPr="00CF06F5">
        <w:rPr>
          <w:rFonts w:ascii="Verdana" w:eastAsia="Cambria Math" w:hAnsi="Verdana" w:cs="Wingdings 3"/>
          <w:sz w:val="18"/>
          <w:szCs w:val="18"/>
        </w:rPr>
        <w:t xml:space="preserve"> </w:t>
      </w:r>
      <w:r w:rsidR="00037319">
        <w:rPr>
          <w:rFonts w:ascii="Verdana" w:eastAsia="Cambria Math" w:hAnsi="Verdana" w:cs="Wingdings 3"/>
          <w:sz w:val="18"/>
          <w:szCs w:val="18"/>
        </w:rPr>
        <w:t xml:space="preserve"> /tribulation as prophesied in Daniel 9:20-27 and Revelation 6-19, and eternal separation from God/</w:t>
      </w:r>
    </w:p>
    <w:p w14:paraId="23B2EE62" w14:textId="30513365" w:rsidR="00443146" w:rsidRDefault="00443146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  <w:sz w:val="18"/>
          <w:szCs w:val="18"/>
        </w:rPr>
      </w:pPr>
    </w:p>
    <w:p w14:paraId="362D810F" w14:textId="60CE9529" w:rsidR="00037319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037319">
        <w:rPr>
          <w:rFonts w:ascii="Verdana" w:eastAsia="Cambria Math" w:hAnsi="Verdana" w:cs="Wingdings 3"/>
        </w:rPr>
        <w:t xml:space="preserve">Questions </w:t>
      </w:r>
      <w:r>
        <w:rPr>
          <w:rFonts w:ascii="Verdana" w:eastAsia="Cambria Math" w:hAnsi="Verdana" w:cs="Wingdings 3"/>
        </w:rPr>
        <w:t xml:space="preserve">to </w:t>
      </w:r>
    </w:p>
    <w:p w14:paraId="4139806F" w14:textId="77777777" w:rsidR="00037319" w:rsidRPr="00037319" w:rsidRDefault="00037319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4C5ED137" w14:textId="3F0B2D62" w:rsidR="00443146" w:rsidRPr="007560AF" w:rsidRDefault="00443146" w:rsidP="00443146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 xml:space="preserve">1.  Did the Paul, Silvanus, and Timotheus begin the church at </w:t>
      </w:r>
      <w:proofErr w:type="spellStart"/>
      <w:r w:rsidRPr="007560AF">
        <w:rPr>
          <w:rFonts w:ascii="Verdana" w:eastAsia="Cambria Math" w:hAnsi="Verdana" w:cs="Wingdings 3"/>
        </w:rPr>
        <w:t>Thessalonia</w:t>
      </w:r>
      <w:proofErr w:type="spellEnd"/>
      <w:r w:rsidRPr="007560AF">
        <w:rPr>
          <w:rFonts w:ascii="Verdana" w:eastAsia="Cambria Math" w:hAnsi="Verdana" w:cs="Wingdings 3"/>
        </w:rPr>
        <w:t xml:space="preserve"> (acts 17:1-9)? ______</w:t>
      </w:r>
    </w:p>
    <w:p w14:paraId="6C8CF90E" w14:textId="77777777" w:rsidR="00443146" w:rsidRPr="007560AF" w:rsidRDefault="00443146" w:rsidP="00443146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773B7243" w14:textId="7FDBCA47" w:rsidR="00443146" w:rsidRPr="00CF06F5" w:rsidRDefault="00443146" w:rsidP="00443146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>2.  How long were they in Thessalonica (Acts 17:1-9)? ___________________</w:t>
      </w:r>
      <w:r w:rsidR="007560AF">
        <w:rPr>
          <w:rFonts w:ascii="Verdana" w:eastAsia="Cambria Math" w:hAnsi="Verdana" w:cs="Wingdings 3"/>
        </w:rPr>
        <w:t>__________</w:t>
      </w:r>
      <w:r w:rsidRPr="007560AF">
        <w:rPr>
          <w:rFonts w:ascii="Verdana" w:eastAsia="Cambria Math" w:hAnsi="Verdana" w:cs="Wingdings 3"/>
        </w:rPr>
        <w:t>____</w:t>
      </w:r>
    </w:p>
    <w:p w14:paraId="6BFE13D0" w14:textId="77777777" w:rsidR="00443146" w:rsidRPr="007560AF" w:rsidRDefault="00443146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3C2ED4AA" w14:textId="3122313B" w:rsidR="00443146" w:rsidRPr="007560AF" w:rsidRDefault="00443146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 xml:space="preserve">3.  How </w:t>
      </w:r>
      <w:r w:rsidR="007560AF" w:rsidRPr="007560AF">
        <w:rPr>
          <w:rFonts w:ascii="Verdana" w:eastAsia="Cambria Math" w:hAnsi="Verdana" w:cs="Wingdings 3"/>
        </w:rPr>
        <w:t xml:space="preserve">are the three phases of </w:t>
      </w:r>
      <w:r w:rsidRPr="007560AF">
        <w:rPr>
          <w:rFonts w:ascii="Verdana" w:eastAsia="Cambria Math" w:hAnsi="Verdana" w:cs="Wingdings 3"/>
        </w:rPr>
        <w:t xml:space="preserve">the </w:t>
      </w:r>
      <w:r w:rsidR="007560AF" w:rsidRPr="007560AF">
        <w:rPr>
          <w:rFonts w:ascii="Verdana" w:eastAsia="Cambria Math" w:hAnsi="Verdana" w:cs="Wingdings 3"/>
        </w:rPr>
        <w:t>G</w:t>
      </w:r>
      <w:r w:rsidRPr="007560AF">
        <w:rPr>
          <w:rFonts w:ascii="Verdana" w:eastAsia="Cambria Math" w:hAnsi="Verdana" w:cs="Wingdings 3"/>
        </w:rPr>
        <w:t>ospe</w:t>
      </w:r>
      <w:r w:rsidR="007560AF" w:rsidRPr="007560AF">
        <w:rPr>
          <w:rFonts w:ascii="Verdana" w:eastAsia="Cambria Math" w:hAnsi="Verdana" w:cs="Wingdings 3"/>
        </w:rPr>
        <w:t>l</w:t>
      </w:r>
      <w:r w:rsidRPr="007560AF">
        <w:rPr>
          <w:rFonts w:ascii="Verdana" w:eastAsia="Cambria Math" w:hAnsi="Verdana" w:cs="Wingdings 3"/>
        </w:rPr>
        <w:t xml:space="preserve"> (1:3, 5, 10)? </w:t>
      </w:r>
      <w:r w:rsidR="007560AF">
        <w:rPr>
          <w:rFonts w:ascii="Verdana" w:eastAsia="Cambria Math" w:hAnsi="Verdana" w:cs="Wingdings 3"/>
        </w:rPr>
        <w:t>_</w:t>
      </w:r>
      <w:r w:rsidRPr="007560AF">
        <w:rPr>
          <w:rFonts w:ascii="Verdana" w:eastAsia="Cambria Math" w:hAnsi="Verdana" w:cs="Wingdings 3"/>
        </w:rPr>
        <w:t>______________________________</w:t>
      </w:r>
    </w:p>
    <w:p w14:paraId="40CB9538" w14:textId="5D2859A3" w:rsidR="00443146" w:rsidRPr="007560AF" w:rsidRDefault="00443146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7003A950" w14:textId="2C1B6494" w:rsidR="00443146" w:rsidRPr="007560AF" w:rsidRDefault="007560AF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>4</w:t>
      </w:r>
      <w:r w:rsidR="00443146" w:rsidRPr="007560AF">
        <w:rPr>
          <w:rFonts w:ascii="Verdana" w:eastAsia="Cambria Math" w:hAnsi="Verdana" w:cs="Wingdings 3"/>
        </w:rPr>
        <w:t>.  What is our election (1:4)? ___________________________</w:t>
      </w:r>
      <w:r>
        <w:rPr>
          <w:rFonts w:ascii="Verdana" w:eastAsia="Cambria Math" w:hAnsi="Verdana" w:cs="Wingdings 3"/>
        </w:rPr>
        <w:t>______</w:t>
      </w:r>
      <w:r w:rsidR="00443146" w:rsidRPr="007560AF">
        <w:rPr>
          <w:rFonts w:ascii="Verdana" w:eastAsia="Cambria Math" w:hAnsi="Verdana" w:cs="Wingdings 3"/>
        </w:rPr>
        <w:t>___________________</w:t>
      </w:r>
    </w:p>
    <w:p w14:paraId="2961D8E1" w14:textId="5CB55DA7" w:rsidR="00443146" w:rsidRPr="007560AF" w:rsidRDefault="00443146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22314B08" w14:textId="538D53A2" w:rsidR="007560AF" w:rsidRPr="007560AF" w:rsidRDefault="007560AF" w:rsidP="007560AF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>5.  How much persecution did the Thessalonians have (1:6)?  _________________</w:t>
      </w:r>
      <w:r>
        <w:rPr>
          <w:rFonts w:ascii="Verdana" w:eastAsia="Cambria Math" w:hAnsi="Verdana" w:cs="Wingdings 3"/>
        </w:rPr>
        <w:t>_</w:t>
      </w:r>
      <w:r w:rsidRPr="007560AF">
        <w:rPr>
          <w:rFonts w:ascii="Verdana" w:eastAsia="Cambria Math" w:hAnsi="Verdana" w:cs="Wingdings 3"/>
        </w:rPr>
        <w:t>_________</w:t>
      </w:r>
    </w:p>
    <w:p w14:paraId="2BC8EBFB" w14:textId="77777777" w:rsidR="007560AF" w:rsidRPr="007560AF" w:rsidRDefault="007560AF" w:rsidP="007560AF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296B5AD3" w14:textId="36ADA204" w:rsidR="007560AF" w:rsidRPr="007560AF" w:rsidRDefault="007560AF" w:rsidP="007560AF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>6.  When and where is the “wrath to come (1:10)?  ____________________________</w:t>
      </w:r>
      <w:r>
        <w:rPr>
          <w:rFonts w:ascii="Verdana" w:eastAsia="Cambria Math" w:hAnsi="Verdana" w:cs="Wingdings 3"/>
        </w:rPr>
        <w:t>_</w:t>
      </w:r>
      <w:r w:rsidRPr="007560AF">
        <w:rPr>
          <w:rFonts w:ascii="Verdana" w:eastAsia="Cambria Math" w:hAnsi="Verdana" w:cs="Wingdings 3"/>
        </w:rPr>
        <w:t>______</w:t>
      </w:r>
    </w:p>
    <w:p w14:paraId="34D6A457" w14:textId="79ADF35E" w:rsidR="007560AF" w:rsidRPr="007560AF" w:rsidRDefault="007560AF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215E51F7" w14:textId="19EE4B81" w:rsidR="007560AF" w:rsidRDefault="007560AF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 w:rsidRPr="007560AF">
        <w:rPr>
          <w:rFonts w:ascii="Verdana" w:eastAsia="Cambria Math" w:hAnsi="Verdana" w:cs="Wingdings 3"/>
        </w:rPr>
        <w:t>7.  What are the 3 phases of our Salvation (1:3, 5, 10)? ________________________________</w:t>
      </w:r>
    </w:p>
    <w:p w14:paraId="65D36250" w14:textId="796F77B8" w:rsidR="007560AF" w:rsidRDefault="007560AF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</w:p>
    <w:p w14:paraId="4450B3D2" w14:textId="27F33ABD" w:rsidR="007560AF" w:rsidRPr="007560AF" w:rsidRDefault="007560AF" w:rsidP="00CF06F5">
      <w:pPr>
        <w:autoSpaceDE w:val="0"/>
        <w:autoSpaceDN w:val="0"/>
        <w:adjustRightInd w:val="0"/>
        <w:spacing w:after="0" w:line="240" w:lineRule="atLeast"/>
        <w:rPr>
          <w:rFonts w:ascii="Verdana" w:eastAsia="Cambria Math" w:hAnsi="Verdana" w:cs="Wingdings 3"/>
        </w:rPr>
      </w:pPr>
      <w:r>
        <w:rPr>
          <w:rFonts w:ascii="Verdana" w:eastAsia="Cambria Math" w:hAnsi="Verdana" w:cs="Wingdings 3"/>
        </w:rPr>
        <w:t>8.  What phase of salvation are you in today? ________________________________________</w:t>
      </w:r>
    </w:p>
    <w:sectPr w:rsidR="007560AF" w:rsidRPr="007560AF" w:rsidSect="00321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0NzY0MDO0NLZU0lEKTi0uzszPAykwNKkFAARLPbstAAAA"/>
  </w:docVars>
  <w:rsids>
    <w:rsidRoot w:val="000A4703"/>
    <w:rsid w:val="00037319"/>
    <w:rsid w:val="00073969"/>
    <w:rsid w:val="00096657"/>
    <w:rsid w:val="000A4703"/>
    <w:rsid w:val="001372BB"/>
    <w:rsid w:val="001E612F"/>
    <w:rsid w:val="00217704"/>
    <w:rsid w:val="003215A5"/>
    <w:rsid w:val="0035327E"/>
    <w:rsid w:val="003E6252"/>
    <w:rsid w:val="00443146"/>
    <w:rsid w:val="00617AF1"/>
    <w:rsid w:val="007560AF"/>
    <w:rsid w:val="007A16F2"/>
    <w:rsid w:val="007B1F52"/>
    <w:rsid w:val="008919FB"/>
    <w:rsid w:val="0098543C"/>
    <w:rsid w:val="00A02343"/>
    <w:rsid w:val="00BA5B38"/>
    <w:rsid w:val="00BB0B3E"/>
    <w:rsid w:val="00BF3DD6"/>
    <w:rsid w:val="00C95D0E"/>
    <w:rsid w:val="00CF06F5"/>
    <w:rsid w:val="00D85527"/>
    <w:rsid w:val="00DD444B"/>
    <w:rsid w:val="00E648D4"/>
    <w:rsid w:val="00EA1D25"/>
    <w:rsid w:val="00EE0504"/>
    <w:rsid w:val="00EF194B"/>
    <w:rsid w:val="00F32736"/>
    <w:rsid w:val="00F97187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EAA7B"/>
  <w15:chartTrackingRefBased/>
  <w15:docId w15:val="{E1232ADF-1B90-4C23-B5BE-1D5354D08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4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5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7</cp:revision>
  <cp:lastPrinted>2021-07-11T10:28:00Z</cp:lastPrinted>
  <dcterms:created xsi:type="dcterms:W3CDTF">2021-07-08T18:45:00Z</dcterms:created>
  <dcterms:modified xsi:type="dcterms:W3CDTF">2021-07-11T10:34:00Z</dcterms:modified>
</cp:coreProperties>
</file>